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m Lagg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gg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08 Park Place, Evanston, IL, USA Evanston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lagger14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6806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th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0/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